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9898d71270e861e0c30ed18437445f251cbced"/>
      <w:r>
        <w:rPr>
          <w:b/>
        </w:rPr>
        <w:t xml:space="preserve">ПРОТОКОЛ ЕЛЕКТРОННОГО АУКЦІОНУ № CSE001-UA-20240328-945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 -28.03.2024_(Щогла-30м Велике Устя_1)-З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Щогла матал.-30м, с.Велике Устя, Чернігівська обл., Сосницький р-н</w:t>
      </w:r>
    </w:p>
    <w:p>
      <w:pPr>
        <w:numPr>
          <w:ilvl w:val="0"/>
          <w:numId w:val="1001"/>
        </w:numPr>
        <w:pStyle w:val="Compact"/>
      </w:pPr>
      <w:r>
        <w:t xml:space="preserve">Щогла військового виробництва, розбірна, встановлена у 1995 році під радіорелейний зв’язок. Щогла є типовою металевою висувною конструкцією, що складається з 12 секцій довжиною 2 350 мм кожна, квадратного перетину 300х300мм і станка-підйомника висотою 3 500 мм, з якого здійснюється підйом секцій щогли і антен на обмеженій території (дахи будівель, лісова місцевість…) з любого типу грунту. Загальна вага щоглової споруди складає біля 1400 кг.</w:t>
      </w:r>
      <w:r>
        <w:t xml:space="preserve"> </w:t>
      </w:r>
      <w:r>
        <w:t xml:space="preserve">Щогла продається як окрема споруда з вивезенням з даної територ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000,00 грн, у тому числі ПДВ</w:t>
      </w:r>
      <w:r>
        <w:t xml:space="preserve"> </w:t>
      </w:r>
      <w:r>
        <w:t xml:space="preserve">1 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4.2024 09:56: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20:16:29Z</dcterms:created>
  <dcterms:modified xsi:type="dcterms:W3CDTF">2024-05-12T20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